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541578" w14:textId="67F1E9C8" w:rsidR="005C16CF" w:rsidRDefault="00491723" w:rsidP="009E59A8">
      <w:pPr>
        <w:pStyle w:val="1"/>
        <w:numPr>
          <w:ilvl w:val="0"/>
          <w:numId w:val="15"/>
        </w:numPr>
      </w:pPr>
      <w:r>
        <w:t>Furniture Catalog</w:t>
      </w:r>
    </w:p>
    <w:p w14:paraId="6791744B" w14:textId="64D70AED" w:rsidR="004571AD" w:rsidRPr="004571AD" w:rsidRDefault="004571AD" w:rsidP="004571AD">
      <w:pPr>
        <w:rPr>
          <w:b/>
          <w:bCs/>
          <w:u w:val="single"/>
        </w:rPr>
      </w:pPr>
      <w:r w:rsidRPr="004571AD">
        <w:rPr>
          <w:b/>
          <w:bCs/>
          <w:u w:val="single"/>
        </w:rPr>
        <w:t xml:space="preserve">Upload the solution, </w:t>
      </w:r>
      <w:r w:rsidR="00491723">
        <w:rPr>
          <w:b/>
          <w:bCs/>
          <w:u w:val="single"/>
        </w:rPr>
        <w:t>WITH</w:t>
      </w:r>
      <w:r w:rsidRPr="004571AD">
        <w:rPr>
          <w:b/>
          <w:bCs/>
          <w:u w:val="single"/>
        </w:rPr>
        <w:t xml:space="preserve"> images!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7CFD76C3" w14:textId="3B34BDAA" w:rsidR="00425E72" w:rsidRPr="00425E72" w:rsidRDefault="008458F1" w:rsidP="009D36FC">
      <w:pPr>
        <w:rPr>
          <w:rStyle w:val="None"/>
        </w:rPr>
      </w:pPr>
      <w:r w:rsidRPr="008458F1">
        <w:rPr>
          <w:rStyle w:val="None"/>
          <w:noProof/>
        </w:rPr>
        <w:drawing>
          <wp:inline distT="0" distB="0" distL="0" distR="0" wp14:anchorId="715CF5ED" wp14:editId="784BD322">
            <wp:extent cx="5939790" cy="8151771"/>
            <wp:effectExtent l="19050" t="19050" r="22860" b="20955"/>
            <wp:docPr id="235857276" name="Картина 1" descr="Картина, която съдържа текст, екранна снимка, на закрито, брошу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857276" name="Картина 1" descr="Картина, която съдържа текст, екранна снимка, на закрито, брошур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848" cy="8157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1CA4E54D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6CD375C9" w14:textId="5875398A" w:rsidR="006078BC" w:rsidRDefault="006078BC" w:rsidP="006078BC">
      <w:pPr>
        <w:pStyle w:val="ac"/>
        <w:numPr>
          <w:ilvl w:val="0"/>
          <w:numId w:val="16"/>
        </w:numPr>
        <w:rPr>
          <w:rStyle w:val="None"/>
        </w:rPr>
      </w:pPr>
      <w:r>
        <w:rPr>
          <w:rStyle w:val="None"/>
        </w:rPr>
        <w:t>Use</w:t>
      </w:r>
      <w:r w:rsidR="00FA3B16">
        <w:rPr>
          <w:rStyle w:val="None"/>
        </w:rPr>
        <w:t xml:space="preserve"> font </w:t>
      </w:r>
      <w:r w:rsidR="00FA3B16" w:rsidRPr="00C613B8">
        <w:rPr>
          <w:rStyle w:val="None"/>
          <w:rFonts w:ascii="Consolas" w:hAnsi="Consolas"/>
          <w:b/>
          <w:bCs/>
        </w:rPr>
        <w:t>PT Sans</w:t>
      </w:r>
      <w:r w:rsidR="00FA3B16">
        <w:rPr>
          <w:rStyle w:val="None"/>
        </w:rPr>
        <w:t>:</w:t>
      </w:r>
    </w:p>
    <w:p w14:paraId="250FF7C4" w14:textId="77777777" w:rsidR="003B5F35" w:rsidRPr="003B5F35" w:rsidRDefault="003B5F35" w:rsidP="003B5F35">
      <w:pPr>
        <w:pStyle w:val="ac"/>
        <w:numPr>
          <w:ilvl w:val="1"/>
          <w:numId w:val="16"/>
        </w:numPr>
        <w:rPr>
          <w:rStyle w:val="eop"/>
          <w:rFonts w:ascii="Consolas" w:hAnsi="Consolas"/>
          <w:b/>
          <w:bCs/>
        </w:rPr>
      </w:pPr>
      <w:r w:rsidRPr="003B5F35">
        <w:rPr>
          <w:rStyle w:val="normaltextrun"/>
          <w:rFonts w:ascii="Consolas" w:hAnsi="Consolas" w:cs="Calibri"/>
          <w:b/>
          <w:bCs/>
          <w:color w:val="000000"/>
          <w:shd w:val="clear" w:color="auto" w:fill="FFFFFF"/>
        </w:rPr>
        <w:t>https://fonts.googleapis.com/css?family=PT+Sans:400,400i,700,700i|PT+Serif:400,400i,700,700i&amp;amp;display=swap</w:t>
      </w:r>
      <w:r w:rsidRPr="003B5F35">
        <w:rPr>
          <w:rStyle w:val="eop"/>
          <w:rFonts w:ascii="Consolas" w:hAnsi="Consolas" w:cs="Calibri"/>
          <w:b/>
          <w:bCs/>
          <w:color w:val="000000"/>
          <w:shd w:val="clear" w:color="auto" w:fill="FFFFFF"/>
        </w:rPr>
        <w:t> </w:t>
      </w:r>
    </w:p>
    <w:p w14:paraId="2BB242DD" w14:textId="149B4E1A" w:rsidR="00A669C1" w:rsidRPr="000D7C37" w:rsidRDefault="00965546" w:rsidP="006078BC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The site should open correctly in the latest version of Chrome</w:t>
      </w:r>
      <w:r w:rsidR="000D7C37">
        <w:rPr>
          <w:rStyle w:val="None"/>
        </w:rPr>
        <w:t>.</w:t>
      </w:r>
    </w:p>
    <w:sectPr w:rsidR="00A669C1" w:rsidRPr="000D7C37" w:rsidSect="006956CB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6F1A37" w14:textId="77777777" w:rsidR="006956CB" w:rsidRDefault="006956CB" w:rsidP="008068A2">
      <w:pPr>
        <w:spacing w:after="0" w:line="240" w:lineRule="auto"/>
      </w:pPr>
      <w:r>
        <w:separator/>
      </w:r>
    </w:p>
  </w:endnote>
  <w:endnote w:type="continuationSeparator" w:id="0">
    <w:p w14:paraId="16CF8D69" w14:textId="77777777" w:rsidR="006956CB" w:rsidRDefault="006956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F57F02" w14:textId="77777777" w:rsidR="006956CB" w:rsidRDefault="006956CB" w:rsidP="008068A2">
      <w:pPr>
        <w:spacing w:after="0" w:line="240" w:lineRule="auto"/>
      </w:pPr>
      <w:r>
        <w:separator/>
      </w:r>
    </w:p>
  </w:footnote>
  <w:footnote w:type="continuationSeparator" w:id="0">
    <w:p w14:paraId="42204A40" w14:textId="77777777" w:rsidR="006956CB" w:rsidRDefault="006956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6F93664"/>
    <w:multiLevelType w:val="multilevel"/>
    <w:tmpl w:val="BC92E66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694FDD"/>
    <w:multiLevelType w:val="multilevel"/>
    <w:tmpl w:val="1FD81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349729">
    <w:abstractNumId w:val="4"/>
  </w:num>
  <w:num w:numId="2" w16cid:durableId="174152551">
    <w:abstractNumId w:val="15"/>
  </w:num>
  <w:num w:numId="3" w16cid:durableId="1067414524">
    <w:abstractNumId w:val="6"/>
  </w:num>
  <w:num w:numId="4" w16cid:durableId="1790853825">
    <w:abstractNumId w:val="16"/>
  </w:num>
  <w:num w:numId="5" w16cid:durableId="160775161">
    <w:abstractNumId w:val="5"/>
  </w:num>
  <w:num w:numId="6" w16cid:durableId="44645175">
    <w:abstractNumId w:val="12"/>
  </w:num>
  <w:num w:numId="7" w16cid:durableId="1044259189">
    <w:abstractNumId w:val="13"/>
  </w:num>
  <w:num w:numId="8" w16cid:durableId="1592935098">
    <w:abstractNumId w:val="1"/>
  </w:num>
  <w:num w:numId="9" w16cid:durableId="87896444">
    <w:abstractNumId w:val="11"/>
  </w:num>
  <w:num w:numId="10" w16cid:durableId="197665629">
    <w:abstractNumId w:val="3"/>
  </w:num>
  <w:num w:numId="11" w16cid:durableId="1542211386">
    <w:abstractNumId w:val="9"/>
  </w:num>
  <w:num w:numId="12" w16cid:durableId="1782452863">
    <w:abstractNumId w:val="2"/>
  </w:num>
  <w:num w:numId="13" w16cid:durableId="1522470534">
    <w:abstractNumId w:val="0"/>
  </w:num>
  <w:num w:numId="14" w16cid:durableId="1782456688">
    <w:abstractNumId w:val="17"/>
  </w:num>
  <w:num w:numId="15" w16cid:durableId="1050879735">
    <w:abstractNumId w:val="7"/>
  </w:num>
  <w:num w:numId="16" w16cid:durableId="1507015661">
    <w:abstractNumId w:val="10"/>
  </w:num>
  <w:num w:numId="17" w16cid:durableId="2081439820">
    <w:abstractNumId w:val="14"/>
  </w:num>
  <w:num w:numId="18" w16cid:durableId="1903909152">
    <w:abstractNumId w:val="8"/>
  </w:num>
  <w:num w:numId="19" w16cid:durableId="1191988410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NKsFADfsY58tAAAA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2787A"/>
    <w:rsid w:val="00035751"/>
    <w:rsid w:val="00043646"/>
    <w:rsid w:val="0004510E"/>
    <w:rsid w:val="00047E76"/>
    <w:rsid w:val="000514D3"/>
    <w:rsid w:val="00051E5B"/>
    <w:rsid w:val="000548CA"/>
    <w:rsid w:val="00057929"/>
    <w:rsid w:val="000579ED"/>
    <w:rsid w:val="00064D15"/>
    <w:rsid w:val="00065DFA"/>
    <w:rsid w:val="000711DF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D7C37"/>
    <w:rsid w:val="000E0873"/>
    <w:rsid w:val="000E1E2F"/>
    <w:rsid w:val="000F6054"/>
    <w:rsid w:val="00103906"/>
    <w:rsid w:val="00115012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1C90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2130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678DF"/>
    <w:rsid w:val="00371219"/>
    <w:rsid w:val="00374799"/>
    <w:rsid w:val="00380A57"/>
    <w:rsid w:val="003817EF"/>
    <w:rsid w:val="00382A45"/>
    <w:rsid w:val="00386A26"/>
    <w:rsid w:val="00390A3E"/>
    <w:rsid w:val="00394006"/>
    <w:rsid w:val="003964E6"/>
    <w:rsid w:val="003A1601"/>
    <w:rsid w:val="003A33F9"/>
    <w:rsid w:val="003A5602"/>
    <w:rsid w:val="003B0278"/>
    <w:rsid w:val="003B1846"/>
    <w:rsid w:val="003B5F35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118CF"/>
    <w:rsid w:val="00425E72"/>
    <w:rsid w:val="004311CA"/>
    <w:rsid w:val="00431C4E"/>
    <w:rsid w:val="004353BA"/>
    <w:rsid w:val="00436EFC"/>
    <w:rsid w:val="00452624"/>
    <w:rsid w:val="00452A0D"/>
    <w:rsid w:val="00456D21"/>
    <w:rsid w:val="004571AD"/>
    <w:rsid w:val="0047331A"/>
    <w:rsid w:val="0047640B"/>
    <w:rsid w:val="0047644B"/>
    <w:rsid w:val="00476D4B"/>
    <w:rsid w:val="00487C88"/>
    <w:rsid w:val="00491723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5FE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67EB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24B2"/>
    <w:rsid w:val="005A3EDF"/>
    <w:rsid w:val="005A644B"/>
    <w:rsid w:val="005B0164"/>
    <w:rsid w:val="005B780F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078BC"/>
    <w:rsid w:val="00612340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956CB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0FF2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1517"/>
    <w:rsid w:val="00836CA4"/>
    <w:rsid w:val="00844F25"/>
    <w:rsid w:val="008458F1"/>
    <w:rsid w:val="0085184F"/>
    <w:rsid w:val="00854D2A"/>
    <w:rsid w:val="00861625"/>
    <w:rsid w:val="008617B5"/>
    <w:rsid w:val="008670F2"/>
    <w:rsid w:val="00867B34"/>
    <w:rsid w:val="00870828"/>
    <w:rsid w:val="008748A2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0BCD"/>
    <w:rsid w:val="009D1805"/>
    <w:rsid w:val="009D36FC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46361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2D9B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6A84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3B8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466C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E4938"/>
    <w:rsid w:val="00CF0047"/>
    <w:rsid w:val="00CF096E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A4598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35194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3345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3B16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a0"/>
    <w:rsid w:val="008B67F2"/>
  </w:style>
  <w:style w:type="paragraph" w:customStyle="1" w:styleId="paragraph">
    <w:name w:val="paragraph"/>
    <w:basedOn w:val="a"/>
    <w:rsid w:val="00CE49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a0"/>
    <w:rsid w:val="00CE4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7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6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8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7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3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2</Pages>
  <Words>74</Words>
  <Characters>427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73</cp:revision>
  <cp:lastPrinted>2015-10-26T22:35:00Z</cp:lastPrinted>
  <dcterms:created xsi:type="dcterms:W3CDTF">2019-11-12T12:29:00Z</dcterms:created>
  <dcterms:modified xsi:type="dcterms:W3CDTF">2024-03-22T09:45:00Z</dcterms:modified>
  <cp:category>computer programming;programming;software development;software engineering</cp:category>
</cp:coreProperties>
</file>